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A50AC4" w14:textId="52C1CE52" w:rsidR="00BF2059" w:rsidRDefault="00BF2059">
      <w:r>
        <w:t>Amul milk:</w:t>
      </w:r>
    </w:p>
    <w:p w14:paraId="7014F0DC" w14:textId="43F83D13" w:rsidR="00BF2059" w:rsidRDefault="00BF2059">
      <w:hyperlink r:id="rId4" w:anchor="imgrc=_aqFuZ7zcb6WXM" w:history="1">
        <w:r w:rsidRPr="00BF2059">
          <w:rPr>
            <w:rStyle w:val="Hyperlink"/>
          </w:rPr>
          <w:t>https://www.google.com/search?q=amul+milk&amp;rlz=1C1CHBF_enIN932IN932&amp;source=lnms&amp;tbm=isch&amp;sa=X&amp;ved=2ahUKEwi7qMKg_Yb3AhWfILcAHf0LA-gQ_AUoAnoECAMQBA&amp;biw=1280&amp;bih=569&amp;dpr=1.5#imgrc=_aqFuZ7zcb6WXM</w:t>
        </w:r>
      </w:hyperlink>
    </w:p>
    <w:p w14:paraId="254BDDB1" w14:textId="6A849655" w:rsidR="00BF2059" w:rsidRDefault="00BF2059"/>
    <w:p w14:paraId="7B881C35" w14:textId="77777777" w:rsidR="00BF2059" w:rsidRDefault="00BF2059"/>
    <w:sectPr w:rsidR="00BF205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0MLAwNTA3tjQzNTRT0lEKTi0uzszPAykwrAUAmB93OiwAAAA="/>
  </w:docVars>
  <w:rsids>
    <w:rsidRoot w:val="00585BE8"/>
    <w:rsid w:val="001B191E"/>
    <w:rsid w:val="00585BE8"/>
    <w:rsid w:val="00662BFB"/>
    <w:rsid w:val="00BF20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02520"/>
  <w15:chartTrackingRefBased/>
  <w15:docId w15:val="{45EBD3C2-F415-438B-AC6A-92EA4649C1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F205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205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google.com/search?q=amul+milk&amp;rlz=1C1CHBF_enIN932IN932&amp;source=lnms&amp;tbm=isch&amp;sa=X&amp;ved=2ahUKEwi7qMKg_Yb3AhWfILcAHf0LA-gQ_AUoAnoECAMQBA&amp;biw=1280&amp;bih=569&amp;dpr=1.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2</Words>
  <Characters>355</Characters>
  <Application>Microsoft Office Word</Application>
  <DocSecurity>0</DocSecurity>
  <Lines>2</Lines>
  <Paragraphs>1</Paragraphs>
  <ScaleCrop>false</ScaleCrop>
  <Company/>
  <LinksUpToDate>false</LinksUpToDate>
  <CharactersWithSpaces>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vaansh Mital</dc:creator>
  <cp:keywords/>
  <dc:description/>
  <cp:lastModifiedBy>Shivaansh Mital</cp:lastModifiedBy>
  <cp:revision>2</cp:revision>
  <dcterms:created xsi:type="dcterms:W3CDTF">2022-04-09T12:27:00Z</dcterms:created>
  <dcterms:modified xsi:type="dcterms:W3CDTF">2022-04-09T12:27:00Z</dcterms:modified>
</cp:coreProperties>
</file>